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D3432" w14:textId="1DF43FE6" w:rsidR="00B33D0E" w:rsidRDefault="002159D6" w:rsidP="002159D6">
      <w:pPr>
        <w:pStyle w:val="Title"/>
      </w:pPr>
      <w:r>
        <w:t>UCSO Vessel</w:t>
      </w:r>
      <w:r w:rsidR="00525CCC">
        <w:t>s’</w:t>
      </w:r>
      <w:r>
        <w:t xml:space="preserve"> API Walkthrough</w:t>
      </w:r>
    </w:p>
    <w:p w14:paraId="724A087E" w14:textId="6BA53634" w:rsidR="002159D6" w:rsidRDefault="002159D6" w:rsidP="002159D6">
      <w:pPr>
        <w:pStyle w:val="Heading6"/>
      </w:pPr>
      <w:r w:rsidRPr="002159D6">
        <w:t xml:space="preserve">In this walkthrough, we will add UCSO support to the default </w:t>
      </w:r>
      <w:proofErr w:type="spellStart"/>
      <w:r w:rsidRPr="002159D6">
        <w:t>ShuttlePB</w:t>
      </w:r>
      <w:proofErr w:type="spellEnd"/>
      <w:r w:rsidRPr="002159D6">
        <w:t>. You must set up the project as detailed in the manual. You can find the completed example in ‘</w:t>
      </w:r>
      <w:proofErr w:type="spellStart"/>
      <w:r w:rsidRPr="002159D6">
        <w:t>Orbitersdk</w:t>
      </w:r>
      <w:proofErr w:type="spellEnd"/>
      <w:r w:rsidRPr="002159D6">
        <w:t>/samples/UCSO/</w:t>
      </w:r>
      <w:proofErr w:type="spellStart"/>
      <w:r w:rsidRPr="002159D6">
        <w:t>ShuttlePB</w:t>
      </w:r>
      <w:proofErr w:type="spellEnd"/>
      <w:r w:rsidRPr="002159D6">
        <w:t>’.</w:t>
      </w:r>
    </w:p>
    <w:p w14:paraId="038A5736" w14:textId="44D46DEA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1616" behindDoc="0" locked="0" layoutInCell="1" allowOverlap="1" wp14:anchorId="7A0CE8EB" wp14:editId="73858E32">
                <wp:simplePos x="0" y="0"/>
                <wp:positionH relativeFrom="column">
                  <wp:posOffset>0</wp:posOffset>
                </wp:positionH>
                <wp:positionV relativeFrom="paragraph">
                  <wp:posOffset>706120</wp:posOffset>
                </wp:positionV>
                <wp:extent cx="5930900" cy="25209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5209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38490C" w14:textId="4D542DD2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lt;UCSO</w:t>
                            </w:r>
                            <w:r w:rsidR="009D6808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Vessel.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3957447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14:paraId="63E9C99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AE884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14:paraId="651F7FE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7B9B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5107A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43FA44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88E18A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14:paraId="4E5579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01DE0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4596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9B7F6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For the cargo selection on the HUD</w:t>
                            </w:r>
                          </w:p>
                          <w:p w14:paraId="517DD1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buffer[256];  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draw on the HUD</w:t>
                            </w:r>
                          </w:p>
                          <w:p w14:paraId="62CEEF9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message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messages on the HUD</w:t>
                            </w:r>
                          </w:p>
                          <w:p w14:paraId="37CA1C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timer = 0;  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the messages for 5 seconds on the HUD</w:t>
                            </w:r>
                          </w:p>
                          <w:p w14:paraId="0A32DE8E" w14:textId="2E048A67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0CE8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5.6pt;width:467pt;height:198.5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" fillcolor="white [3201]" strokecolor="#2683c6 [3205]" strokeweight="1pt">
                <v:textbox>
                  <w:txbxContent>
                    <w:p w14:paraId="7B38490C" w14:textId="4D542DD2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lt;UCSO</w:t>
                      </w:r>
                      <w:r w:rsidR="009D6808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/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Vessel.h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gt;</w:t>
                      </w:r>
                    </w:p>
                    <w:p w14:paraId="3957447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14:paraId="63E9C99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1AE884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14:paraId="651F7FE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47B9B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5107A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43FA44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88E18A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14:paraId="4E5579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01DE0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nullpt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54596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9B7F6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For the cargo selection on the HUD</w:t>
                      </w:r>
                    </w:p>
                    <w:p w14:paraId="517DD1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buffer[256];  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draw on the HUD</w:t>
                      </w:r>
                    </w:p>
                    <w:p w14:paraId="62CEEF9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message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messages on the HUD</w:t>
                      </w:r>
                    </w:p>
                    <w:p w14:paraId="37CA1C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timer = 0;  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the messages for 5 seconds on the HUD</w:t>
                      </w:r>
                    </w:p>
                    <w:p w14:paraId="0A32DE8E" w14:textId="2E048A67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Start by including the vessel</w:t>
      </w:r>
      <w:r w:rsidR="009D6808">
        <w:t>s’</w:t>
      </w:r>
      <w:r w:rsidRPr="002159D6">
        <w:t xml:space="preserve"> API header file and making an instance of it. Ad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ConsumeBufferedKey</w:t>
      </w:r>
      <w:proofErr w:type="spellEnd"/>
      <w:r w:rsidRPr="002159D6">
        <w:t xml:space="preserve"> to intercept keyboard commands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DrawHUD</w:t>
      </w:r>
      <w:proofErr w:type="spellEnd"/>
      <w:r w:rsidRPr="002159D6">
        <w:t xml:space="preserve"> to draw on the HUD, an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PreStep</w:t>
      </w:r>
      <w:proofErr w:type="spellEnd"/>
      <w:r w:rsidRPr="002159D6">
        <w:t xml:space="preserve"> to set the messages timer.</w:t>
      </w:r>
    </w:p>
    <w:p w14:paraId="149AAD96" w14:textId="52C2E57A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5EAFBFDA" wp14:editId="4D48C048">
                <wp:simplePos x="0" y="0"/>
                <wp:positionH relativeFrom="column">
                  <wp:posOffset>0</wp:posOffset>
                </wp:positionH>
                <wp:positionV relativeFrom="paragraph">
                  <wp:posOffset>2992755</wp:posOffset>
                </wp:positionV>
                <wp:extent cx="5918200" cy="1511300"/>
                <wp:effectExtent l="0" t="0" r="25400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5113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95DE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B634F6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BEA64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In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A264D5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72F2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 version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UCSOVersio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;</w:t>
                            </w:r>
                          </w:p>
                          <w:p w14:paraId="26C5738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message = _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du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;</w:t>
                            </w:r>
                          </w:p>
                          <w:p w14:paraId="7FEE8F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DF509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8110EB4" w14:textId="4DF43BD9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~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FBFDA" id="_x0000_s1027" type="#_x0000_t202" style="position:absolute;margin-left:0;margin-top:235.65pt;width:466pt;height:119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" fillcolor="white [3201]" strokecolor="#2683c6 [3205]" strokeweight="1pt">
                <v:textbox>
                  <w:txbxContent>
                    <w:p w14:paraId="3D095DE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2B634F6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BEA64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Instan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A264D5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A72F2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 version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UCSOVersio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;</w:t>
                      </w:r>
                    </w:p>
                    <w:p w14:paraId="26C5738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message = _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du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;</w:t>
                      </w:r>
                    </w:p>
                    <w:p w14:paraId="7FEE8F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14:paraId="7DF509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8110EB4" w14:textId="4DF43BD9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~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Initialize the API instance in the constructor and destroy it in the destructor.</w:t>
      </w:r>
    </w:p>
    <w:p w14:paraId="7E541494" w14:textId="5F635DC5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4688" behindDoc="0" locked="0" layoutInCell="1" allowOverlap="1" wp14:anchorId="566DE8BE" wp14:editId="6AEEAE76">
                <wp:simplePos x="0" y="0"/>
                <wp:positionH relativeFrom="column">
                  <wp:posOffset>6350</wp:posOffset>
                </wp:positionH>
                <wp:positionV relativeFrom="paragraph">
                  <wp:posOffset>1967230</wp:posOffset>
                </wp:positionV>
                <wp:extent cx="5918200" cy="1244600"/>
                <wp:effectExtent l="0" t="0" r="254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244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519A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E53D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B662C2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   ………………………</w:t>
                            </w:r>
                          </w:p>
                          <w:p w14:paraId="59B9551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1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602740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17290E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0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D2E1128" w14:textId="6F214518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DE8BE" id="_x0000_s1028" type="#_x0000_t202" style="position:absolute;margin-left:.5pt;margin-top:154.9pt;width:466pt;height:98pt;z-index: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" fillcolor="white [3201]" strokecolor="#2683c6 [3205]" strokeweight="1pt">
                <v:textbox>
                  <w:txbxContent>
                    <w:p w14:paraId="3DF519A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EE53D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B662C2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   ………………………</w:t>
                      </w:r>
                    </w:p>
                    <w:p w14:paraId="59B9551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1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602740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17290E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0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D2E1128" w14:textId="6F214518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Add the cargo slot and attachment handle to the API in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SetClassCaps</w:t>
      </w:r>
      <w:proofErr w:type="spellEnd"/>
      <w:r w:rsidRPr="002159D6">
        <w:t xml:space="preserve"> method.</w:t>
      </w:r>
    </w:p>
    <w:p w14:paraId="0D88C8D1" w14:textId="77777777" w:rsidR="002159D6" w:rsidRDefault="002159D6" w:rsidP="002159D6">
      <w:pPr>
        <w:pStyle w:val="Heading8"/>
      </w:pPr>
    </w:p>
    <w:p w14:paraId="062F9CB4" w14:textId="26F4B0E5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36736" behindDoc="0" locked="0" layoutInCell="1" allowOverlap="1" wp14:anchorId="7FA786AF" wp14:editId="3A07D56B">
                <wp:simplePos x="0" y="0"/>
                <wp:positionH relativeFrom="column">
                  <wp:posOffset>0</wp:posOffset>
                </wp:positionH>
                <wp:positionV relativeFrom="paragraph">
                  <wp:posOffset>463550</wp:posOffset>
                </wp:positionV>
                <wp:extent cx="5924550" cy="71818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7181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BF116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30B665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7632F1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531170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F036F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14:paraId="21DEE2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</w:t>
                            </w:r>
                          </w:p>
                          <w:p w14:paraId="7E96205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063C2A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E30910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837E6F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dd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</w:p>
                          <w:p w14:paraId="73A4B20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04D982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BD29DE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slot is occupi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9FFA3C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F3B818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8E50FA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selected cargo is add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695696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FA87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23CE58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index is invali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3DB3C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267C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E94AE8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8F83D9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660C8A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FEFBA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609CE1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713576E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2B1EFDF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F00DC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F23343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</w:t>
                            </w:r>
                          </w:p>
                          <w:p w14:paraId="4496B4A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49CB3D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AAB5A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grappl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AC096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94A2A9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D51054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"Couldn't grapple cargo: no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rapple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 cargo in range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452D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DCEEB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6BD8F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: the slot is occupi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3EEE5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64971E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AA40BB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261CF3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D57F84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DCA09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508E6A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31A0DCB7" w14:textId="59932AC2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786AF" id="_x0000_s1029" type="#_x0000_t202" style="position:absolute;margin-left:0;margin-top:36.5pt;width:466.5pt;height:565.5pt;z-index: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" fillcolor="white [3201]" strokecolor="#2683c6 [3205]" strokeweight="1pt">
                <v:textbox>
                  <w:txbxContent>
                    <w:p w14:paraId="2EBF116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30B665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7632F1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531170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F036F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14:paraId="21DEE2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{ </w:t>
                      </w:r>
                    </w:p>
                    <w:p w14:paraId="7E96205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6063C2A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E30910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837E6F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dd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</w:p>
                    <w:p w14:paraId="73A4B20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04D982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BD29DE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slot is occupi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9FFA3C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F3B818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8E50FA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selected cargo is add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695696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CFA87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23CE58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index is invali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53DB3C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B267C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E94AE8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8F83D9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660C8A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9FEFBA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609CE1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713576E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2B1EFDF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F00DC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F23343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</w:t>
                      </w:r>
                    </w:p>
                    <w:p w14:paraId="4496B4A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49CB3D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AAB5A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grappl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AC096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94A2A9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D51054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"Couldn't grapple cargo: no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rapple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 cargo in range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8452D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0DCEEB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6BD8F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: the slot is occupi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13EEE5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64971E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AA40BB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261CF3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D57F84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2DCA09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508E6A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31A0DCB7" w14:textId="59932AC2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Intercept the keyboard commands to redirect them to the API</w:t>
      </w:r>
      <w:r>
        <w:t xml:space="preserve"> </w:t>
      </w:r>
      <w:r w:rsidRPr="002159D6">
        <w:t>and set the message to show the result.</w:t>
      </w:r>
    </w:p>
    <w:p w14:paraId="143311E4" w14:textId="0642235C" w:rsidR="002159D6" w:rsidRDefault="002159D6" w:rsidP="002159D6">
      <w:pPr>
        <w:pStyle w:val="Heading8"/>
      </w:pPr>
    </w:p>
    <w:p w14:paraId="3253377F" w14:textId="3D84CA05" w:rsidR="002159D6" w:rsidRDefault="002159D6" w:rsidP="002159D6">
      <w:pPr>
        <w:pStyle w:val="Heading8"/>
      </w:pPr>
    </w:p>
    <w:p w14:paraId="2A46F537" w14:textId="7F39F8D2" w:rsidR="002159D6" w:rsidRPr="002159D6" w:rsidRDefault="002159D6" w:rsidP="002159D6">
      <w:pPr>
        <w:pStyle w:val="Heading8"/>
      </w:pPr>
    </w:p>
    <w:p w14:paraId="6E0B992E" w14:textId="0A0CDF62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0CD3413D" wp14:editId="5144C887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30900" cy="7188200"/>
                <wp:effectExtent l="0" t="0" r="1270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7188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0748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282E11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</w:t>
                            </w:r>
                          </w:p>
                          <w:p w14:paraId="72011F5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01C487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814D16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releas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B1290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480445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EMPTY_POSITIO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7C9AF8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no empty position nearb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6032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8786BC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ECB9D6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the slot is empt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462C9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D7D1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E9BF4B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008D97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8C80A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F30644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E82E66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4ECEFB7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759258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A51774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259D6C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B907C8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pack the nearest cargo: no packable cargo in range or the packing fail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06661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1D8858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12B24B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CFD352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8EC283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un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D103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unpack the nearest cargo: no unpackable cargo in range or the unpacking fail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7A874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56A5C5F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30A7FCF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7A0ECC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3A8154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244810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-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2917EE7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625540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14:paraId="31148A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Cargo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C0C45F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no resource cargo is available, drain from the nearest station or unpacked resource</w:t>
                            </w:r>
                          </w:p>
                          <w:p w14:paraId="482A2151" w14:textId="3F37BF3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0)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StationOrUnpacked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3413D" id="_x0000_s1030" type="#_x0000_t202" style="position:absolute;margin-left:0;margin-top:.1pt;width:467pt;height:566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" fillcolor="white [3201]" strokecolor="#2683c6 [3205]" strokeweight="1pt">
                <v:textbox>
                  <w:txbxContent>
                    <w:p w14:paraId="4E00748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282E11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</w:t>
                      </w:r>
                    </w:p>
                    <w:p w14:paraId="72011F5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01C487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814D16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releas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1B1290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480445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EMPTY_POSITIO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7C9AF8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no empty position nearb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F6032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8786BC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ECB9D6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the slot is empt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462C9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CD7D1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E9BF4B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008D97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E8C80A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F30644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E82E66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4ECEFB7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759258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A51774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259D6C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B907C8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pack the nearest cargo: no packable cargo in range or the packing fail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106661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1D8858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12B24B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CFD352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8EC283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un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6D103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unpack the nearest cargo: no unpackable cargo in range or the unpacking fail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B7A874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56A5C5F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30A7FCF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7A0ECC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3A8154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244810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-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14:paraId="2917EE7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625540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14:paraId="31148A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Cargo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C0C45F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no resource cargo is available, drain from the nearest station or unpacked resource</w:t>
                      </w:r>
                    </w:p>
                    <w:p w14:paraId="482A2151" w14:textId="3F37BF3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0)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StationOrUnpacked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E25E49" w14:textId="6E5D48EC" w:rsidR="002159D6" w:rsidRDefault="002159D6" w:rsidP="002159D6">
      <w:pPr>
        <w:pStyle w:val="Heading8"/>
      </w:pPr>
    </w:p>
    <w:p w14:paraId="5FF7F740" w14:textId="15C20AED" w:rsidR="002159D6" w:rsidRDefault="002159D6" w:rsidP="002159D6">
      <w:pPr>
        <w:pStyle w:val="Heading8"/>
      </w:pPr>
    </w:p>
    <w:p w14:paraId="5029DBAC" w14:textId="5E44F13C" w:rsidR="002159D6" w:rsidRDefault="002159D6" w:rsidP="002159D6">
      <w:pPr>
        <w:pStyle w:val="Heading8"/>
      </w:pPr>
    </w:p>
    <w:p w14:paraId="15E77606" w14:textId="6BA774E1" w:rsidR="002159D6" w:rsidRDefault="002159D6" w:rsidP="002159D6">
      <w:pPr>
        <w:pStyle w:val="Heading8"/>
      </w:pPr>
    </w:p>
    <w:p w14:paraId="123BDE7E" w14:textId="73C70758" w:rsidR="002159D6" w:rsidRP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0F267" wp14:editId="163D52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18200" cy="6496050"/>
                <wp:effectExtent l="0" t="0" r="2540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6496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10D71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gt; 0)</w:t>
                            </w:r>
                          </w:p>
                          <w:p w14:paraId="7D17E6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8E019C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84A61C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%g kilograms of fuel was drain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895F1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message = _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du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;</w:t>
                            </w:r>
                          </w:p>
                          <w:p w14:paraId="7B68202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4A643F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rain fuel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98B609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0510E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0465CFB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50DEBE5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C3879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D944D8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)</w:t>
                            </w:r>
                          </w:p>
                          <w:p w14:paraId="6D7034F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4AC2B9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C1012B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delet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FAA194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98476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BF824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: the slot is empt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99ADD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53B66F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2E9469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456E7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4AC794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B506F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6D8DC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timer = 0;</w:t>
                            </w:r>
                          </w:p>
                          <w:p w14:paraId="688AC32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2E6ED56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CFD25B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69C7C6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C5E3C2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37C81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5030AB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0BF06D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B754ED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14:paraId="5E5DD8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 1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?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++ :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515157B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14:paraId="389F5E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5059FD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D1D71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0BC385CA" w14:textId="6C5620D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0F267" id="_x0000_s1031" type="#_x0000_t202" style="position:absolute;margin-left:0;margin-top:0;width:466pt;height:51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" fillcolor="white [3201]" strokecolor="#2683c6 [3205]" strokeweight="1pt">
                <v:textbox>
                  <w:txbxContent>
                    <w:p w14:paraId="0C10D71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gt; 0)</w:t>
                      </w:r>
                    </w:p>
                    <w:p w14:paraId="7D17E6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8E019C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+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84A61C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%g kilograms of fuel was drain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895F1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message = _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du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;</w:t>
                      </w:r>
                    </w:p>
                    <w:p w14:paraId="7B68202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4A643F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rain fuel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98B609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0510E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0465CFB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50DEBE5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C3879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D944D8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)</w:t>
                      </w:r>
                    </w:p>
                    <w:p w14:paraId="6D7034F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4AC2B9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C1012B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delet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FAA194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B98476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BF824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: the slot is empt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099ADD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53B66F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2E9469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A456E7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04AC794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7B506F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6D8DC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timer = 0;</w:t>
                      </w:r>
                    </w:p>
                    <w:p w14:paraId="688AC32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2E6ED56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CFD25B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69C7C6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C5E3C2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37C81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5030AB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0BF06D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B754ED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14:paraId="5E5DD8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 1 &lt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?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++ :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515157B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14:paraId="389F5E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5059FD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D1D71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0BC385CA" w14:textId="6C5620D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D6FB12" w14:textId="3571A0A6" w:rsidR="002159D6" w:rsidRDefault="002159D6" w:rsidP="002159D6">
      <w:pPr>
        <w:pStyle w:val="Heading8"/>
      </w:pPr>
    </w:p>
    <w:p w14:paraId="632CC683" w14:textId="47C870FF" w:rsidR="002159D6" w:rsidRDefault="002159D6" w:rsidP="002159D6"/>
    <w:p w14:paraId="6FA3C591" w14:textId="78DF5132" w:rsidR="002159D6" w:rsidRDefault="002159D6" w:rsidP="002159D6"/>
    <w:p w14:paraId="2A3ADF61" w14:textId="2F985B97" w:rsidR="002159D6" w:rsidRDefault="002159D6" w:rsidP="002159D6"/>
    <w:p w14:paraId="02FE710C" w14:textId="76438DE2" w:rsidR="002159D6" w:rsidRDefault="002159D6" w:rsidP="002159D6"/>
    <w:p w14:paraId="45619EBC" w14:textId="09EC50FA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BB93962" wp14:editId="14E14EC2">
                <wp:simplePos x="0" y="0"/>
                <wp:positionH relativeFrom="column">
                  <wp:posOffset>0</wp:posOffset>
                </wp:positionH>
                <wp:positionV relativeFrom="paragraph">
                  <wp:posOffset>298450</wp:posOffset>
                </wp:positionV>
                <wp:extent cx="5930900" cy="7181850"/>
                <wp:effectExtent l="0" t="0" r="127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7181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1B0D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E906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F9F252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14:paraId="675FED4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61DAC0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B5D8B7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etermine the screen ratio</w:t>
                            </w:r>
                          </w:p>
                          <w:p w14:paraId="6EBB546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H;</w:t>
                            </w:r>
                          </w:p>
                          <w:p w14:paraId="23A1D1E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0.00130208;</w:t>
                            </w:r>
                          </w:p>
                          <w:p w14:paraId="11FE66B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W;</w:t>
                            </w:r>
                          </w:p>
                          <w:p w14:paraId="67B6F4C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&gt;(16 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/ 1024);</w:t>
                            </w:r>
                          </w:p>
                          <w:p w14:paraId="70D9A4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0;</w:t>
                            </w:r>
                          </w:p>
                          <w:p w14:paraId="6882E8A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lt; 0.7284) x =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* 10) + 10;</w:t>
                            </w:r>
                          </w:p>
                          <w:p w14:paraId="01247ED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(168 * d) + (-88 * d));</w:t>
                            </w:r>
                          </w:p>
                          <w:p w14:paraId="70223FE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CFAD6F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14:paraId="6E168B5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TextColo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x0066FF66);</w:t>
                            </w:r>
                          </w:p>
                          <w:p w14:paraId="71EC63F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4C2FE9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 to add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N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17AD282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68E9C5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14:paraId="6B50193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E532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a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5);</w:t>
                            </w:r>
                          </w:p>
                          <w:p w14:paraId="45C562B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4069F4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BD01F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14:paraId="3A430C7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3941D83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E0FBB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14:paraId="2C86AC3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458AC9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8585AD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14:paraId="70A1F73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1095143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34DD0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P = 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14:paraId="0110B3C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78CDCFC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AA7FF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14:paraId="6A065A5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10C4A4C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2F34D9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F = Drain the nearest fuel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43);</w:t>
                            </w:r>
                          </w:p>
                          <w:p w14:paraId="2AF3D8F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67D7706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EFFA56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14:paraId="40799B5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44A20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isplay the message if the timer is below 5</w:t>
                            </w:r>
                          </w:p>
                          <w:p w14:paraId="7ABC16F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{ y += 36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message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message)); }</w:t>
                            </w:r>
                          </w:p>
                          <w:p w14:paraId="1CCAF5A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13FBAC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14:paraId="74EE12DA" w14:textId="77777777" w:rsidR="002159D6" w:rsidRPr="00003B9D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vali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E7F1894" w14:textId="4462399E" w:rsidR="002159D6" w:rsidRDefault="002159D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3962" id="_x0000_s1032" type="#_x0000_t202" style="position:absolute;margin-left:0;margin-top:23.5pt;width:467pt;height:56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" fillcolor="white [3201]" strokecolor="#2683c6 [3205]" strokeweight="1pt">
                <v:textbox>
                  <w:txbxContent>
                    <w:p w14:paraId="2A01B0D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DE906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F9F252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14:paraId="675FED4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61DAC0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B5D8B7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etermine the screen ratio</w:t>
                      </w:r>
                    </w:p>
                    <w:p w14:paraId="6EBB546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H;</w:t>
                      </w:r>
                    </w:p>
                    <w:p w14:paraId="23A1D1E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0.00130208;</w:t>
                      </w:r>
                    </w:p>
                    <w:p w14:paraId="11FE66B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W;</w:t>
                      </w:r>
                    </w:p>
                    <w:p w14:paraId="67B6F4C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&gt;(16 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/ 1024);</w:t>
                      </w:r>
                    </w:p>
                    <w:p w14:paraId="70D9A4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0;</w:t>
                      </w:r>
                    </w:p>
                    <w:p w14:paraId="6882E8A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lt; 0.7284) x =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* 10) + 10;</w:t>
                      </w:r>
                    </w:p>
                    <w:p w14:paraId="01247ED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(168 * d) + (-88 * d));</w:t>
                      </w:r>
                    </w:p>
                    <w:p w14:paraId="70223FE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CFAD6F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14:paraId="6E168B5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TextColo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x0066FF66);</w:t>
                      </w:r>
                    </w:p>
                    <w:p w14:paraId="71EC63F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4C2FE9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 to add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Nam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14:paraId="17AD282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68E9C5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14:paraId="6B50193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AE532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a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5);</w:t>
                      </w:r>
                    </w:p>
                    <w:p w14:paraId="45C562B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4069F4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BD01F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14:paraId="3A430C7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3941D83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E0FBB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14:paraId="2C86AC3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458AC9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8585AD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14:paraId="70A1F73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1095143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234DD0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P = 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14:paraId="0110B3C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78CDCFC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AA7FF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14:paraId="6A065A5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10C4A4C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2F34D9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F = Drain the nearest fuel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43);</w:t>
                      </w:r>
                    </w:p>
                    <w:p w14:paraId="2AF3D8F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67D7706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EFFA56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14:paraId="40799B5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44A20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isplay the message if the timer is below 5</w:t>
                      </w:r>
                    </w:p>
                    <w:p w14:paraId="7ABC16F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{ y += 36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message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message)); }</w:t>
                      </w:r>
                    </w:p>
                    <w:p w14:paraId="1CCAF5A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13FBAC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14:paraId="74EE12DA" w14:textId="77777777" w:rsidR="002159D6" w:rsidRPr="00003B9D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vali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E7F1894" w14:textId="4462399E" w:rsidR="002159D6" w:rsidRDefault="002159D6"/>
                  </w:txbxContent>
                </v:textbox>
                <w10:wrap type="square"/>
              </v:shape>
            </w:pict>
          </mc:Fallback>
        </mc:AlternateContent>
      </w:r>
      <w:r w:rsidRPr="002159D6">
        <w:t>Display the attached cargo information and the operation results on the HUD.</w:t>
      </w:r>
    </w:p>
    <w:p w14:paraId="49EB45E9" w14:textId="77777777" w:rsidR="002159D6" w:rsidRPr="002159D6" w:rsidRDefault="002159D6" w:rsidP="002159D6"/>
    <w:p w14:paraId="7E6FFDA4" w14:textId="33749926" w:rsidR="002159D6" w:rsidRP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A5AFAA3" wp14:editId="14ADE6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24550" cy="81534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815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55ADF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14:paraId="5AFFD4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14:paraId="23757D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40;</w:t>
                            </w:r>
                          </w:p>
                          <w:p w14:paraId="6D6B3E8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64AFC2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am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name);</w:t>
                            </w:r>
                          </w:p>
                          <w:p w14:paraId="45B7B9F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3466C8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661DE31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39DFC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k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EE7642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0DFA53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76A264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E4BAF1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887CBE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CA66DF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14:paraId="47D602D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379EA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8CFA2B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0A182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14:paraId="6F07CC9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1940DE2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98410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403C43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0F8A886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509FDA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F845B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k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3C6B5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693CA0C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F1C2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6BC7CE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8118C2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Unpackable only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1);</w:t>
                            </w:r>
                          </w:p>
                          <w:p w14:paraId="543B92C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0C79F2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D55D9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ed spawn count: %d cargo(es)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1923D2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024108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3F53E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270E2D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Packable and unpackab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14:paraId="7FBBF52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68B7B95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B4E546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70837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14AD11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E4327C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14:paraId="3159FCB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6442041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3A435A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DAC450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MODU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4E1F2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Modu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7);</w:t>
                            </w:r>
                          </w:p>
                          <w:p w14:paraId="5B284A8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33BF78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6F689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breath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40C5F5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296272E4" w14:textId="300F0974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FAA3" id="_x0000_s1033" type="#_x0000_t202" style="position:absolute;margin-left:0;margin-top:0;width:466.5pt;height:64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" fillcolor="white [3201]" strokecolor="#2683c6 [3205]" strokeweight="1pt">
                <v:textbox>
                  <w:txbxContent>
                    <w:p w14:paraId="7D55ADF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14:paraId="5AFFD4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14:paraId="23757D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40;</w:t>
                      </w:r>
                    </w:p>
                    <w:p w14:paraId="6D6B3E8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64AFC2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am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name);</w:t>
                      </w:r>
                    </w:p>
                    <w:p w14:paraId="45B7B9F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3466C8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661DE31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39DFC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k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EE7642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0DFA53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76A264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E4BAF1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887CBE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CA66DF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14:paraId="47D602D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8379EA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8CFA2B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0A182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14:paraId="6F07CC9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1940DE2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898410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403C43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0F8A886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509FDA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F845B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k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3C6B5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693CA0C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5F1C2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6BC7CE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8118C2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Unpackable only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1);</w:t>
                      </w:r>
                    </w:p>
                    <w:p w14:paraId="543B92C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0C79F2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D55D9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ed spawn count: %d cargo(es)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21923D2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024108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3F53E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270E2D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Packable and unpackab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14:paraId="7FBBF52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68B7B95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B4E546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70837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14AD11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E4327C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14:paraId="3159FCB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6442041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3A435A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DAC450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MODU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4E1F2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Modu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7);</w:t>
                      </w:r>
                    </w:p>
                    <w:p w14:paraId="5B284A8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33BF78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6F689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breath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40C5F5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296272E4" w14:textId="300F0974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2EF265" w14:textId="73F37141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B67B03F" wp14:editId="53F39379">
                <wp:simplePos x="0" y="0"/>
                <wp:positionH relativeFrom="column">
                  <wp:posOffset>0</wp:posOffset>
                </wp:positionH>
                <wp:positionV relativeFrom="paragraph">
                  <wp:posOffset>6323330</wp:posOffset>
                </wp:positionV>
                <wp:extent cx="5918200" cy="419100"/>
                <wp:effectExtent l="0" t="0" r="254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19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BDB90D" w14:textId="6E0F1640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timer +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7B03F" id="_x0000_s1034" type="#_x0000_t202" style="position:absolute;margin-left:0;margin-top:497.9pt;width:466pt;height:33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" fillcolor="white [3201]" strokecolor="#2683c6 [3205]" strokeweight="1pt">
                <v:textbox>
                  <w:txbxContent>
                    <w:p w14:paraId="20BDB90D" w14:textId="6E0F1640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timer +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9F77C17" wp14:editId="1F72CDD9">
                <wp:simplePos x="0" y="0"/>
                <wp:positionH relativeFrom="column">
                  <wp:posOffset>-6350</wp:posOffset>
                </wp:positionH>
                <wp:positionV relativeFrom="paragraph">
                  <wp:posOffset>0</wp:posOffset>
                </wp:positionV>
                <wp:extent cx="5924550" cy="6026150"/>
                <wp:effectExtent l="0" t="0" r="19050" b="127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60261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B3AE7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ORBITER_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2398D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Orbiter vess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0);</w:t>
                            </w:r>
                          </w:p>
                          <w:p w14:paraId="14E833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2AFE7AC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FB87B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Modu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37091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707975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7EAF61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30745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2EBD17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BD0CF3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4A9BE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Land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14:paraId="3EEEDE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EA66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77CCE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A16437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Delay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4);</w:t>
                            </w:r>
                          </w:p>
                          <w:p w14:paraId="132656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40CEE15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BA80B4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Del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8C60EA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412D88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AD92EF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8EBD5F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A7BE72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2);</w:t>
                            </w:r>
                          </w:p>
                          <w:p w14:paraId="1E5EAFA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84C1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F0E7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0FA5A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CUSTOM_CARG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F661A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Custom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8);</w:t>
                            </w:r>
                          </w:p>
                          <w:p w14:paraId="7B0DD04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14:paraId="5BFB141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3FC04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breath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ABF530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68E136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2F2736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A4214E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428BDA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9FFAFE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10C897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E6CCFFD" w14:textId="7B9CBC7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77C17" id="_x0000_s1035" type="#_x0000_t202" style="position:absolute;margin-left:-.5pt;margin-top:0;width:466.5pt;height:474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" fillcolor="white [3201]" strokecolor="#2683c6 [3205]" strokeweight="1pt">
                <v:textbox>
                  <w:txbxContent>
                    <w:p w14:paraId="62B3AE7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ORBITER_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2398D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Orbiter vess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0);</w:t>
                      </w:r>
                    </w:p>
                    <w:p w14:paraId="14E833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2AFE7AC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FB87B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Modu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37091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707975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7EAF61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930745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Mod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2EBD17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BD0CF3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4A9BE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Land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14:paraId="3EEEDE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CEA66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77CCE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A16437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Delay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4);</w:t>
                      </w:r>
                    </w:p>
                    <w:p w14:paraId="132656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40CEE15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BA80B4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Dela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58C60EA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412D88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0AD92EF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8EBD5F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1A7BE72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2);</w:t>
                      </w:r>
                    </w:p>
                    <w:p w14:paraId="1E5EAFA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184C1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F0E7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0FA5A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CUSTOM_CARG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F661A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Custom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8);</w:t>
                      </w:r>
                    </w:p>
                    <w:p w14:paraId="7B0DD04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14:paraId="5BFB141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A3FC04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breath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ABF530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68E136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2F2736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A4214E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428BDA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9FFAFE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10C897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E6CCFFD" w14:textId="7B9CBC7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Set the timer in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PreStep</w:t>
      </w:r>
      <w:proofErr w:type="spellEnd"/>
      <w:r w:rsidRPr="002159D6">
        <w:t xml:space="preserve"> method.</w:t>
      </w:r>
    </w:p>
    <w:p w14:paraId="358DC94E" w14:textId="426D6532" w:rsidR="002159D6" w:rsidRPr="002159D6" w:rsidRDefault="002159D6" w:rsidP="002159D6">
      <w:pPr>
        <w:pStyle w:val="Heading8"/>
      </w:pPr>
      <w:r w:rsidRPr="002159D6">
        <w:t>Compile the project, spawn your vessel in a scenario using the scenario editor, and spawn some cargoes. Have fun!</w:t>
      </w:r>
    </w:p>
    <w:sectPr w:rsidR="002159D6" w:rsidRPr="002159D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AE569" w14:textId="77777777" w:rsidR="00813827" w:rsidRDefault="00813827" w:rsidP="00D62A1B">
      <w:pPr>
        <w:spacing w:after="0" w:line="240" w:lineRule="auto"/>
      </w:pPr>
      <w:r>
        <w:separator/>
      </w:r>
    </w:p>
  </w:endnote>
  <w:endnote w:type="continuationSeparator" w:id="0">
    <w:p w14:paraId="44EF1553" w14:textId="77777777" w:rsidR="00813827" w:rsidRDefault="00813827" w:rsidP="00D62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-340167125"/>
      <w:docPartObj>
        <w:docPartGallery w:val="Page Numbers (Bottom of Page)"/>
        <w:docPartUnique/>
      </w:docPartObj>
    </w:sdtPr>
    <w:sdtEndPr>
      <w:rPr>
        <w:noProof/>
        <w:color w:val="7F7F7F" w:themeColor="background1" w:themeShade="7F"/>
        <w:spacing w:val="60"/>
      </w:rPr>
    </w:sdtEndPr>
    <w:sdtContent>
      <w:p w14:paraId="60922FCE" w14:textId="49F4A4F3" w:rsidR="00D62A1B" w:rsidRDefault="00D62A1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87F98E0" w14:textId="77777777" w:rsidR="00D62A1B" w:rsidRDefault="00D62A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A6A8B1" w14:textId="77777777" w:rsidR="00813827" w:rsidRDefault="00813827" w:rsidP="00D62A1B">
      <w:pPr>
        <w:spacing w:after="0" w:line="240" w:lineRule="auto"/>
      </w:pPr>
      <w:r>
        <w:separator/>
      </w:r>
    </w:p>
  </w:footnote>
  <w:footnote w:type="continuationSeparator" w:id="0">
    <w:p w14:paraId="157653C3" w14:textId="77777777" w:rsidR="00813827" w:rsidRDefault="00813827" w:rsidP="00D62A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Q3MTA2MDM3MTVX0lEKTi0uzszPAykwqQUAwgdfmywAAAA="/>
  </w:docVars>
  <w:rsids>
    <w:rsidRoot w:val="00C700A6"/>
    <w:rsid w:val="002159D6"/>
    <w:rsid w:val="00515845"/>
    <w:rsid w:val="00525CCC"/>
    <w:rsid w:val="00744484"/>
    <w:rsid w:val="00813827"/>
    <w:rsid w:val="008F7669"/>
    <w:rsid w:val="009D6808"/>
    <w:rsid w:val="009F3647"/>
    <w:rsid w:val="00B33D0E"/>
    <w:rsid w:val="00C700A6"/>
    <w:rsid w:val="00D62A1B"/>
    <w:rsid w:val="00DB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088E6"/>
  <w15:chartTrackingRefBased/>
  <w15:docId w15:val="{B21A92F0-6849-4F3E-8D3D-CDF598C90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215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59D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2159D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2159D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59D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2159D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2159D6"/>
    <w:rPr>
      <w:rFonts w:asciiTheme="majorHAnsi" w:eastAsiaTheme="majorEastAsia" w:hAnsiTheme="majorHAnsi" w:cstheme="majorBidi"/>
      <w:iCs/>
      <w:color w:val="2683C6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59D6"/>
    <w:rPr>
      <w:b/>
      <w:bCs/>
      <w:i/>
      <w:iCs/>
      <w:noProof w:val="0"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159D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159D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2159D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2159D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2159D6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59D6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noProof w:val="0"/>
      <w:color w:val="134162" w:themeColor="accent2" w:themeShade="7F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6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A1B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D6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A1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سمة ضوان</dc:creator>
  <cp:keywords/>
  <dc:description/>
  <cp:lastModifiedBy>عبدالله</cp:lastModifiedBy>
  <cp:revision>8</cp:revision>
  <cp:lastPrinted>2021-01-19T08:22:00Z</cp:lastPrinted>
  <dcterms:created xsi:type="dcterms:W3CDTF">2020-03-24T08:22:00Z</dcterms:created>
  <dcterms:modified xsi:type="dcterms:W3CDTF">2021-01-19T08:22:00Z</dcterms:modified>
</cp:coreProperties>
</file>